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B53DF" w14:textId="290C6333" w:rsidR="000D64F4" w:rsidRPr="00AC7286" w:rsidRDefault="003D4261" w:rsidP="000D64F4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</w:t>
      </w:r>
      <w:bookmarkStart w:id="0" w:name="_GoBack"/>
      <w:bookmarkEnd w:id="0"/>
      <w:r w:rsidR="000D64F4" w:rsidRPr="00AC7286">
        <w:rPr>
          <w:rFonts w:ascii="Times New Roman" w:hAnsi="Times New Roman" w:cs="Times New Roman"/>
          <w:sz w:val="24"/>
          <w:szCs w:val="24"/>
        </w:rPr>
        <w:t xml:space="preserve"> Minutes</w:t>
      </w:r>
    </w:p>
    <w:p w14:paraId="76DD59CA" w14:textId="66FB71F9" w:rsidR="000D64F4" w:rsidRPr="00AC7286" w:rsidRDefault="00A903AA" w:rsidP="000D64F4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ginia Horse Industry</w:t>
      </w:r>
      <w:r w:rsidR="000D64F4" w:rsidRPr="00AC7286">
        <w:rPr>
          <w:rFonts w:ascii="Times New Roman" w:hAnsi="Times New Roman" w:cs="Times New Roman"/>
          <w:sz w:val="24"/>
          <w:szCs w:val="24"/>
        </w:rPr>
        <w:t xml:space="preserve"> Board</w:t>
      </w:r>
    </w:p>
    <w:p w14:paraId="24CA9B09" w14:textId="3AF794ED" w:rsidR="000D64F4" w:rsidRPr="00AC7286" w:rsidRDefault="00650CD8" w:rsidP="000D64F4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9</w:t>
      </w:r>
      <w:r w:rsidR="00ED3B8E">
        <w:rPr>
          <w:rFonts w:ascii="Times New Roman" w:hAnsi="Times New Roman" w:cs="Times New Roman"/>
          <w:sz w:val="24"/>
          <w:szCs w:val="24"/>
        </w:rPr>
        <w:t>, 2021</w:t>
      </w:r>
    </w:p>
    <w:p w14:paraId="0BAA7D77" w14:textId="16DF6402" w:rsidR="000D64F4" w:rsidRDefault="00ED3B8E" w:rsidP="000D64F4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ginia Equine Alliance, Warrenton, VA</w:t>
      </w:r>
    </w:p>
    <w:p w14:paraId="569EB69D" w14:textId="77777777" w:rsidR="006A220B" w:rsidRPr="00ED3B8E" w:rsidRDefault="006A220B" w:rsidP="006A220B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21D081B9" w14:textId="77777777" w:rsidR="000D64F4" w:rsidRPr="00AC7286" w:rsidRDefault="000D64F4" w:rsidP="000D64F4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570D6422" w14:textId="77777777" w:rsidR="000D64F4" w:rsidRPr="00AC7286" w:rsidRDefault="000D64F4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C7286">
        <w:rPr>
          <w:rFonts w:ascii="Times New Roman" w:hAnsi="Times New Roman" w:cs="Times New Roman"/>
          <w:b/>
          <w:sz w:val="24"/>
          <w:szCs w:val="24"/>
        </w:rPr>
        <w:t>Board Members Present:</w:t>
      </w:r>
    </w:p>
    <w:p w14:paraId="37C74298" w14:textId="26EE0774" w:rsidR="000D64F4" w:rsidRDefault="00A903AA" w:rsidP="000D64F4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his was a meeting of the marketing subcommittee:</w:t>
      </w:r>
    </w:p>
    <w:p w14:paraId="14A0C6AF" w14:textId="77777777" w:rsidR="00A903AA" w:rsidRPr="00A903AA" w:rsidRDefault="00A903AA" w:rsidP="000D64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CBCAC0" w14:textId="29A3BB72" w:rsidR="000D64F4" w:rsidRDefault="00A903AA" w:rsidP="000D64F4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bie Easter</w:t>
      </w:r>
    </w:p>
    <w:p w14:paraId="095AD231" w14:textId="0302E1BB" w:rsidR="00A903AA" w:rsidRDefault="00650CD8" w:rsidP="000D64F4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b Banner</w:t>
      </w:r>
    </w:p>
    <w:p w14:paraId="5EF34FDE" w14:textId="374BD0BD" w:rsidR="00A903AA" w:rsidRPr="00AC7286" w:rsidRDefault="00A903AA" w:rsidP="00A903A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lly </w:t>
      </w:r>
      <w:proofErr w:type="spellStart"/>
      <w:r>
        <w:rPr>
          <w:rFonts w:ascii="Times New Roman" w:hAnsi="Times New Roman" w:cs="Times New Roman"/>
          <w:sz w:val="24"/>
          <w:szCs w:val="24"/>
        </w:rPr>
        <w:t>Foltman</w:t>
      </w:r>
      <w:proofErr w:type="spellEnd"/>
    </w:p>
    <w:p w14:paraId="7A2DFBD1" w14:textId="14EA74AB" w:rsidR="000D64F4" w:rsidRDefault="00650CD8" w:rsidP="000D64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Phone:</w:t>
      </w:r>
    </w:p>
    <w:p w14:paraId="018A89E2" w14:textId="4899B19E" w:rsidR="00650CD8" w:rsidRDefault="00650CD8" w:rsidP="000D64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Janie Ober</w:t>
      </w:r>
    </w:p>
    <w:p w14:paraId="4B3FD489" w14:textId="4998EAD0" w:rsidR="00650CD8" w:rsidRPr="00AC7286" w:rsidRDefault="00650CD8" w:rsidP="000D64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avid Lands (proxy for Virginia Horse Council)</w:t>
      </w:r>
    </w:p>
    <w:p w14:paraId="4830BA80" w14:textId="77777777" w:rsidR="00650CD8" w:rsidRDefault="00650CD8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122797C" w14:textId="0A751198" w:rsidR="000D64F4" w:rsidRPr="00AC7286" w:rsidRDefault="000D64F4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C7286">
        <w:rPr>
          <w:rFonts w:ascii="Times New Roman" w:hAnsi="Times New Roman" w:cs="Times New Roman"/>
          <w:b/>
          <w:sz w:val="24"/>
          <w:szCs w:val="24"/>
        </w:rPr>
        <w:t>Guests/Staff:</w:t>
      </w:r>
      <w:r w:rsidRPr="00AC7286">
        <w:rPr>
          <w:rFonts w:ascii="Times New Roman" w:hAnsi="Times New Roman" w:cs="Times New Roman"/>
          <w:b/>
          <w:sz w:val="24"/>
          <w:szCs w:val="24"/>
        </w:rPr>
        <w:tab/>
      </w:r>
    </w:p>
    <w:p w14:paraId="329B6DED" w14:textId="77777777" w:rsidR="000D64F4" w:rsidRPr="00AC7286" w:rsidRDefault="000D64F4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9666ED9" w14:textId="07F0C7C5" w:rsidR="00C40770" w:rsidRDefault="000D64F4" w:rsidP="00A903A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7286">
        <w:rPr>
          <w:rFonts w:ascii="Times New Roman" w:hAnsi="Times New Roman" w:cs="Times New Roman"/>
          <w:b/>
          <w:sz w:val="24"/>
          <w:szCs w:val="24"/>
        </w:rPr>
        <w:tab/>
      </w:r>
      <w:r w:rsidR="00A903AA">
        <w:rPr>
          <w:rFonts w:ascii="Times New Roman" w:hAnsi="Times New Roman" w:cs="Times New Roman"/>
          <w:sz w:val="24"/>
          <w:szCs w:val="24"/>
        </w:rPr>
        <w:t>Heather Wheeler, VDACS, Program Manager, Virginia Horse Industry Board</w:t>
      </w:r>
    </w:p>
    <w:p w14:paraId="79B76826" w14:textId="77777777" w:rsidR="00C40770" w:rsidRPr="00AC7286" w:rsidRDefault="00C40770" w:rsidP="00DC151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C237A89" w14:textId="77777777" w:rsidR="003E5015" w:rsidRPr="00AC7286" w:rsidRDefault="003E5015" w:rsidP="000D64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208FA5" w14:textId="0C51D344" w:rsidR="003E5015" w:rsidRDefault="00A64B78" w:rsidP="000D64F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7286">
        <w:rPr>
          <w:rFonts w:ascii="Times New Roman" w:hAnsi="Times New Roman" w:cs="Times New Roman"/>
          <w:b/>
          <w:sz w:val="24"/>
          <w:szCs w:val="24"/>
        </w:rPr>
        <w:t>I.</w:t>
      </w:r>
      <w:r w:rsidRPr="00AC7286">
        <w:rPr>
          <w:rFonts w:ascii="Times New Roman" w:hAnsi="Times New Roman" w:cs="Times New Roman"/>
          <w:b/>
          <w:sz w:val="24"/>
          <w:szCs w:val="24"/>
        </w:rPr>
        <w:tab/>
      </w:r>
      <w:r w:rsidRPr="009E3F0E">
        <w:rPr>
          <w:rFonts w:ascii="Times New Roman" w:hAnsi="Times New Roman" w:cs="Times New Roman"/>
          <w:b/>
          <w:sz w:val="24"/>
          <w:szCs w:val="24"/>
        </w:rPr>
        <w:t xml:space="preserve">Call to Order – </w:t>
      </w:r>
      <w:r w:rsidR="00650CD8">
        <w:rPr>
          <w:rFonts w:ascii="Times New Roman" w:hAnsi="Times New Roman" w:cs="Times New Roman"/>
          <w:b/>
          <w:sz w:val="24"/>
          <w:szCs w:val="24"/>
        </w:rPr>
        <w:t>12</w:t>
      </w:r>
      <w:r w:rsidR="00A903AA">
        <w:rPr>
          <w:rFonts w:ascii="Times New Roman" w:hAnsi="Times New Roman" w:cs="Times New Roman"/>
          <w:b/>
          <w:sz w:val="24"/>
          <w:szCs w:val="24"/>
        </w:rPr>
        <w:t>:0</w:t>
      </w:r>
      <w:r w:rsidR="00ED3B8E">
        <w:rPr>
          <w:rFonts w:ascii="Times New Roman" w:hAnsi="Times New Roman" w:cs="Times New Roman"/>
          <w:b/>
          <w:sz w:val="24"/>
          <w:szCs w:val="24"/>
        </w:rPr>
        <w:t>5</w:t>
      </w:r>
      <w:r w:rsidR="00650CD8">
        <w:rPr>
          <w:rFonts w:ascii="Times New Roman" w:hAnsi="Times New Roman" w:cs="Times New Roman"/>
          <w:b/>
          <w:sz w:val="24"/>
          <w:szCs w:val="24"/>
        </w:rPr>
        <w:t xml:space="preserve"> P</w:t>
      </w:r>
      <w:r w:rsidR="00A903AA">
        <w:rPr>
          <w:rFonts w:ascii="Times New Roman" w:hAnsi="Times New Roman" w:cs="Times New Roman"/>
          <w:b/>
          <w:sz w:val="24"/>
          <w:szCs w:val="24"/>
        </w:rPr>
        <w:t>M</w:t>
      </w:r>
    </w:p>
    <w:p w14:paraId="2433776C" w14:textId="77777777" w:rsidR="003803A9" w:rsidRDefault="003803A9" w:rsidP="000D64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A03C51" w14:textId="77777777" w:rsidR="00A64B78" w:rsidRDefault="00A64B78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F36E3F1" w14:textId="7B47D37E" w:rsidR="00A64B78" w:rsidRDefault="00A64B78" w:rsidP="000D64F4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I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650CD8">
        <w:rPr>
          <w:rFonts w:ascii="Times New Roman" w:hAnsi="Times New Roman" w:cs="Times New Roman"/>
          <w:b/>
          <w:sz w:val="24"/>
          <w:szCs w:val="24"/>
        </w:rPr>
        <w:t>Website Redesign</w:t>
      </w:r>
    </w:p>
    <w:p w14:paraId="6FD75676" w14:textId="368C40EC" w:rsidR="00650CD8" w:rsidRDefault="00ED3B8E" w:rsidP="00ED3B8E">
      <w:pPr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subcommittee members discussed the </w:t>
      </w:r>
      <w:r w:rsidR="00650CD8">
        <w:rPr>
          <w:rFonts w:ascii="Times New Roman" w:hAnsi="Times New Roman" w:cs="Times New Roman"/>
          <w:bCs/>
          <w:sz w:val="24"/>
          <w:szCs w:val="24"/>
        </w:rPr>
        <w:t>need to redesign the VHIB website.  Through discussion they determined the following features are key to the redesign:</w:t>
      </w:r>
    </w:p>
    <w:p w14:paraId="3DA372A1" w14:textId="55893229" w:rsidR="00650CD8" w:rsidRDefault="00650CD8" w:rsidP="00650CD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lendar of Events that is searchable by discipline and has the next 90 days highlighted.</w:t>
      </w:r>
    </w:p>
    <w:p w14:paraId="0B563C4B" w14:textId="7914EE43" w:rsidR="00650CD8" w:rsidRDefault="00650CD8" w:rsidP="00650CD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l-inclusive industry directory</w:t>
      </w:r>
    </w:p>
    <w:p w14:paraId="33058A49" w14:textId="6782C6AB" w:rsidR="00650CD8" w:rsidRDefault="00650CD8" w:rsidP="00650CD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bility to capture and report metrics on visitors to the site</w:t>
      </w:r>
    </w:p>
    <w:p w14:paraId="1F0C8CE7" w14:textId="519531A3" w:rsidR="00650CD8" w:rsidRDefault="00650CD8" w:rsidP="00650CD8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lient relations management tool to capture visitor information, produce newsletters, promotional announcements</w:t>
      </w:r>
    </w:p>
    <w:p w14:paraId="7310F349" w14:textId="59CE9E68" w:rsidR="00650CD8" w:rsidRDefault="00650CD8" w:rsidP="00ED3B8E">
      <w:pPr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subcommittee would like to see an initial website redesign launched in May of next year.  Even if it is just the launch of the calendar and a few initial pages.</w:t>
      </w:r>
    </w:p>
    <w:p w14:paraId="669FE547" w14:textId="2D8A15FD" w:rsidR="00650CD8" w:rsidRDefault="00650CD8" w:rsidP="00ED3B8E">
      <w:pPr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subcommittee discussed moving forward with a Request for Proposal (RFP) for the website design along with a one-year marketing contract to promote VHIB, the new website features and the industry.  The subcommittee will propose to the Board that they increase the budget for this project from $100,000 to $150,000 so that they can incorporate the marketing services into the RFP.</w:t>
      </w:r>
    </w:p>
    <w:p w14:paraId="7926DA56" w14:textId="2BAB2071" w:rsidR="000F1BD2" w:rsidRDefault="00851632" w:rsidP="000F1BD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II</w:t>
      </w:r>
      <w:r w:rsidR="008F360D" w:rsidRPr="00AC7286">
        <w:rPr>
          <w:rFonts w:ascii="Times New Roman" w:hAnsi="Times New Roman" w:cs="Times New Roman"/>
          <w:b/>
          <w:sz w:val="24"/>
          <w:szCs w:val="24"/>
        </w:rPr>
        <w:t>.</w:t>
      </w:r>
      <w:r w:rsidR="008F360D" w:rsidRPr="00AC7286">
        <w:rPr>
          <w:rFonts w:ascii="Times New Roman" w:hAnsi="Times New Roman" w:cs="Times New Roman"/>
          <w:b/>
          <w:sz w:val="24"/>
          <w:szCs w:val="24"/>
        </w:rPr>
        <w:tab/>
      </w:r>
      <w:r w:rsidR="00650CD8">
        <w:rPr>
          <w:rFonts w:ascii="Times New Roman" w:hAnsi="Times New Roman" w:cs="Times New Roman"/>
          <w:b/>
          <w:sz w:val="24"/>
          <w:szCs w:val="24"/>
        </w:rPr>
        <w:t>Active Campaign Demo</w:t>
      </w:r>
    </w:p>
    <w:p w14:paraId="291FF0D4" w14:textId="1D36C498" w:rsidR="00D860F7" w:rsidRPr="00D860F7" w:rsidRDefault="00D860F7" w:rsidP="00D860F7">
      <w:pPr>
        <w:spacing w:after="0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subcommittee </w:t>
      </w:r>
      <w:r w:rsidR="00650CD8">
        <w:rPr>
          <w:rFonts w:ascii="Times New Roman" w:hAnsi="Times New Roman" w:cs="Times New Roman"/>
          <w:bCs/>
          <w:sz w:val="24"/>
          <w:szCs w:val="24"/>
        </w:rPr>
        <w:t>participated in a demo with a representative of Active Campaign to evaluate the platform and determine if it is a fit for the new VHIB website and marketing plans.</w:t>
      </w:r>
    </w:p>
    <w:p w14:paraId="6C37F9C8" w14:textId="558A37F5" w:rsidR="00D860F7" w:rsidRDefault="00D860F7" w:rsidP="00650C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D289E" w14:textId="0EECEC0F" w:rsidR="00D860F7" w:rsidRPr="00D860F7" w:rsidRDefault="00D860F7" w:rsidP="00D860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60F7">
        <w:rPr>
          <w:rFonts w:ascii="Times New Roman" w:hAnsi="Times New Roman" w:cs="Times New Roman"/>
          <w:b/>
          <w:bCs/>
          <w:sz w:val="24"/>
          <w:szCs w:val="24"/>
        </w:rPr>
        <w:t xml:space="preserve">VI.  </w:t>
      </w:r>
      <w:r w:rsidRPr="00D860F7">
        <w:rPr>
          <w:rFonts w:ascii="Times New Roman" w:hAnsi="Times New Roman" w:cs="Times New Roman"/>
          <w:b/>
          <w:bCs/>
          <w:sz w:val="24"/>
          <w:szCs w:val="24"/>
        </w:rPr>
        <w:tab/>
        <w:t>Public Comment</w:t>
      </w:r>
    </w:p>
    <w:p w14:paraId="3228C568" w14:textId="4288DBE3" w:rsidR="00D860F7" w:rsidRDefault="00D860F7" w:rsidP="00D860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7685A5A" w14:textId="21B13D76" w:rsidR="00D860F7" w:rsidRDefault="00D860F7" w:rsidP="00D860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re was no public comment.</w:t>
      </w:r>
    </w:p>
    <w:p w14:paraId="278F9589" w14:textId="4A686F0D" w:rsidR="00D860F7" w:rsidRDefault="00D860F7" w:rsidP="00D860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792E1A" w14:textId="1229B34F" w:rsidR="00D860F7" w:rsidRPr="00D860F7" w:rsidRDefault="00D860F7" w:rsidP="00D860F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60F7">
        <w:rPr>
          <w:rFonts w:ascii="Times New Roman" w:hAnsi="Times New Roman" w:cs="Times New Roman"/>
          <w:b/>
          <w:bCs/>
          <w:sz w:val="24"/>
          <w:szCs w:val="24"/>
        </w:rPr>
        <w:t xml:space="preserve">VII.  </w:t>
      </w:r>
      <w:r w:rsidRPr="00D860F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Adjourn – </w:t>
      </w:r>
      <w:r w:rsidR="00650CD8">
        <w:rPr>
          <w:rFonts w:ascii="Times New Roman" w:hAnsi="Times New Roman" w:cs="Times New Roman"/>
          <w:b/>
          <w:bCs/>
          <w:sz w:val="24"/>
          <w:szCs w:val="24"/>
        </w:rPr>
        <w:t>2:06</w:t>
      </w:r>
      <w:r w:rsidRPr="00D860F7">
        <w:rPr>
          <w:rFonts w:ascii="Times New Roman" w:hAnsi="Times New Roman" w:cs="Times New Roman"/>
          <w:b/>
          <w:bCs/>
          <w:sz w:val="24"/>
          <w:szCs w:val="24"/>
        </w:rPr>
        <w:t>pm</w:t>
      </w:r>
    </w:p>
    <w:p w14:paraId="1F4275CA" w14:textId="421FF379" w:rsidR="00D860F7" w:rsidRPr="004A1019" w:rsidRDefault="00D860F7" w:rsidP="00D860F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F53A08C" w14:textId="77777777" w:rsidR="00A84194" w:rsidRPr="004A1019" w:rsidRDefault="00A84194" w:rsidP="00D842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42F9B9" w14:textId="77777777" w:rsidR="00A84194" w:rsidRPr="004A1019" w:rsidRDefault="00A84194" w:rsidP="00A8419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EEA5CE" w14:textId="77777777" w:rsidR="004F357D" w:rsidRPr="00520CAE" w:rsidRDefault="004F357D" w:rsidP="004F357D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F5BBBBB" w14:textId="77777777" w:rsidR="009236BA" w:rsidRPr="009236BA" w:rsidRDefault="009236BA" w:rsidP="00D5469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3DE45A" w14:textId="77777777" w:rsidR="00576F1C" w:rsidRPr="00D54698" w:rsidRDefault="00576F1C" w:rsidP="00D83130">
      <w:pPr>
        <w:spacing w:after="0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3A6E2E6E" w14:textId="77777777" w:rsidR="00576F1C" w:rsidRDefault="00576F1C" w:rsidP="00576F1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F814B8" w14:textId="77777777" w:rsidR="00576F1C" w:rsidRPr="008849B8" w:rsidRDefault="00576F1C" w:rsidP="00576F1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3F99C1" w14:textId="77777777" w:rsidR="00BE5DE6" w:rsidRPr="00BE5DE6" w:rsidRDefault="00BE5DE6" w:rsidP="00BE5D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FA62D2" w14:textId="77777777" w:rsidR="00040D4B" w:rsidRDefault="00040D4B" w:rsidP="00F35D03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6DADE6BB" w14:textId="77777777" w:rsidR="00040D4B" w:rsidRPr="00F35D03" w:rsidRDefault="00040D4B" w:rsidP="00F35D03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437988F9" w14:textId="77777777" w:rsidR="00F35D03" w:rsidRDefault="00F35D03" w:rsidP="00B51450">
      <w:pPr>
        <w:rPr>
          <w:rFonts w:ascii="Times New Roman" w:hAnsi="Times New Roman" w:cs="Times New Roman"/>
          <w:sz w:val="24"/>
          <w:szCs w:val="24"/>
        </w:rPr>
      </w:pPr>
    </w:p>
    <w:p w14:paraId="288887CF" w14:textId="77777777" w:rsidR="00B51450" w:rsidRPr="00A4744B" w:rsidRDefault="00B51450" w:rsidP="00B51450">
      <w:pPr>
        <w:rPr>
          <w:rFonts w:ascii="Times New Roman" w:hAnsi="Times New Roman" w:cs="Times New Roman"/>
          <w:sz w:val="24"/>
          <w:szCs w:val="24"/>
        </w:rPr>
      </w:pPr>
    </w:p>
    <w:p w14:paraId="18CED164" w14:textId="77777777" w:rsidR="00DA30B2" w:rsidRPr="00DA30B2" w:rsidRDefault="00DA30B2" w:rsidP="00DA30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439DDA" w14:textId="77777777" w:rsidR="000F1BD2" w:rsidRDefault="000F1BD2" w:rsidP="000F1BD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A0B9AB3" w14:textId="77777777" w:rsidR="005E2834" w:rsidRDefault="000F1BD2" w:rsidP="005E2834">
      <w:pPr>
        <w:rPr>
          <w:rFonts w:ascii="Arial" w:hAnsi="Arial" w:cs="Arial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A3A8B17" w14:textId="77777777" w:rsidR="000F1BD2" w:rsidRPr="000F1BD2" w:rsidRDefault="000F1BD2" w:rsidP="000F1BD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F69E76" w14:textId="77777777" w:rsidR="000F0D52" w:rsidRPr="00A64B78" w:rsidRDefault="000F0D52" w:rsidP="00A64B78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A29FC0B" w14:textId="77777777" w:rsidR="000D64F4" w:rsidRPr="000D64F4" w:rsidRDefault="000D64F4" w:rsidP="000D64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0D64F4" w:rsidRPr="000D64F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8655B4" w14:textId="77777777" w:rsidR="0028310C" w:rsidRDefault="0028310C" w:rsidP="007B3D25">
      <w:pPr>
        <w:spacing w:after="0" w:line="240" w:lineRule="auto"/>
      </w:pPr>
      <w:r>
        <w:separator/>
      </w:r>
    </w:p>
  </w:endnote>
  <w:endnote w:type="continuationSeparator" w:id="0">
    <w:p w14:paraId="1F3BB711" w14:textId="77777777" w:rsidR="0028310C" w:rsidRDefault="0028310C" w:rsidP="007B3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45B51" w14:textId="77777777" w:rsidR="0028310C" w:rsidRDefault="0028310C" w:rsidP="007B3D25">
      <w:pPr>
        <w:spacing w:after="0" w:line="240" w:lineRule="auto"/>
      </w:pPr>
      <w:r>
        <w:separator/>
      </w:r>
    </w:p>
  </w:footnote>
  <w:footnote w:type="continuationSeparator" w:id="0">
    <w:p w14:paraId="6008763A" w14:textId="77777777" w:rsidR="0028310C" w:rsidRDefault="0028310C" w:rsidP="007B3D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D9860" w14:textId="7D65A663" w:rsidR="003D4261" w:rsidRDefault="003D4261">
    <w:pPr>
      <w:pStyle w:val="Header"/>
    </w:pPr>
    <w:r>
      <w:t>Approved 9.20.21</w:t>
    </w:r>
  </w:p>
  <w:p w14:paraId="0CD9FDDA" w14:textId="77777777" w:rsidR="007B3D25" w:rsidRDefault="007B3D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2.5pt;height:112.5pt" o:bullet="t">
        <v:imagedata r:id="rId1" o:title="thF7SMWM1Z"/>
      </v:shape>
    </w:pict>
  </w:numPicBullet>
  <w:abstractNum w:abstractNumId="0" w15:restartNumberingAfterBreak="0">
    <w:nsid w:val="0B2F49A1"/>
    <w:multiLevelType w:val="hybridMultilevel"/>
    <w:tmpl w:val="D26281F0"/>
    <w:lvl w:ilvl="0" w:tplc="2F4CE76C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0C0630"/>
    <w:multiLevelType w:val="hybridMultilevel"/>
    <w:tmpl w:val="35FA4588"/>
    <w:lvl w:ilvl="0" w:tplc="7E8E6E7E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5018A4"/>
    <w:multiLevelType w:val="hybridMultilevel"/>
    <w:tmpl w:val="FE907C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7F2ADB"/>
    <w:multiLevelType w:val="hybridMultilevel"/>
    <w:tmpl w:val="25D479CC"/>
    <w:lvl w:ilvl="0" w:tplc="2F4CE76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94C74"/>
    <w:multiLevelType w:val="hybridMultilevel"/>
    <w:tmpl w:val="1DB87D88"/>
    <w:lvl w:ilvl="0" w:tplc="1D6C2E7E">
      <w:start w:val="7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8332DDF"/>
    <w:multiLevelType w:val="hybridMultilevel"/>
    <w:tmpl w:val="8DEE5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427011FA"/>
    <w:multiLevelType w:val="hybridMultilevel"/>
    <w:tmpl w:val="B08A0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925BA0"/>
    <w:multiLevelType w:val="hybridMultilevel"/>
    <w:tmpl w:val="9378F9EC"/>
    <w:lvl w:ilvl="0" w:tplc="2F4CE76C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78E5380"/>
    <w:multiLevelType w:val="hybridMultilevel"/>
    <w:tmpl w:val="5BBE0C10"/>
    <w:lvl w:ilvl="0" w:tplc="6D060216">
      <w:start w:val="5"/>
      <w:numFmt w:val="decimal"/>
      <w:lvlText w:val="%1."/>
      <w:lvlJc w:val="left"/>
      <w:pPr>
        <w:tabs>
          <w:tab w:val="num" w:pos="1905"/>
        </w:tabs>
        <w:ind w:left="19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25"/>
        </w:tabs>
        <w:ind w:left="26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345"/>
        </w:tabs>
        <w:ind w:left="33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065"/>
        </w:tabs>
        <w:ind w:left="40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785"/>
        </w:tabs>
        <w:ind w:left="47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505"/>
        </w:tabs>
        <w:ind w:left="55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225"/>
        </w:tabs>
        <w:ind w:left="62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945"/>
        </w:tabs>
        <w:ind w:left="69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665"/>
        </w:tabs>
        <w:ind w:left="7665" w:hanging="180"/>
      </w:pPr>
      <w:rPr>
        <w:rFonts w:cs="Times New Roman"/>
      </w:rPr>
    </w:lvl>
  </w:abstractNum>
  <w:abstractNum w:abstractNumId="9" w15:restartNumberingAfterBreak="0">
    <w:nsid w:val="7A6F57A3"/>
    <w:multiLevelType w:val="hybridMultilevel"/>
    <w:tmpl w:val="2D08EFA0"/>
    <w:lvl w:ilvl="0" w:tplc="8EC0D5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BD5701A"/>
    <w:multiLevelType w:val="hybridMultilevel"/>
    <w:tmpl w:val="74987E54"/>
    <w:lvl w:ilvl="0" w:tplc="B32C443E">
      <w:start w:val="7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5"/>
  </w:num>
  <w:num w:numId="5">
    <w:abstractNumId w:val="0"/>
  </w:num>
  <w:num w:numId="6">
    <w:abstractNumId w:val="8"/>
  </w:num>
  <w:num w:numId="7">
    <w:abstractNumId w:val="4"/>
  </w:num>
  <w:num w:numId="8">
    <w:abstractNumId w:val="10"/>
  </w:num>
  <w:num w:numId="9">
    <w:abstractNumId w:val="2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I0NrY0srQ0NjRR0lEKTi0uzszPAykwrAUAqaaEVywAAAA="/>
  </w:docVars>
  <w:rsids>
    <w:rsidRoot w:val="000D64F4"/>
    <w:rsid w:val="00003619"/>
    <w:rsid w:val="00012B5E"/>
    <w:rsid w:val="000215E9"/>
    <w:rsid w:val="00032A00"/>
    <w:rsid w:val="00040D4B"/>
    <w:rsid w:val="00052DDA"/>
    <w:rsid w:val="00065575"/>
    <w:rsid w:val="0008695B"/>
    <w:rsid w:val="000B6124"/>
    <w:rsid w:val="000C2F79"/>
    <w:rsid w:val="000D256A"/>
    <w:rsid w:val="000D64F4"/>
    <w:rsid w:val="000F0D52"/>
    <w:rsid w:val="000F1BD2"/>
    <w:rsid w:val="00107A9E"/>
    <w:rsid w:val="001409C3"/>
    <w:rsid w:val="001516A1"/>
    <w:rsid w:val="0015604F"/>
    <w:rsid w:val="00156576"/>
    <w:rsid w:val="001769FA"/>
    <w:rsid w:val="001A12BA"/>
    <w:rsid w:val="001A51E1"/>
    <w:rsid w:val="001B7653"/>
    <w:rsid w:val="002003BA"/>
    <w:rsid w:val="002014F0"/>
    <w:rsid w:val="002214D9"/>
    <w:rsid w:val="0025534B"/>
    <w:rsid w:val="00270118"/>
    <w:rsid w:val="0028310C"/>
    <w:rsid w:val="00285335"/>
    <w:rsid w:val="002B6561"/>
    <w:rsid w:val="002C56E0"/>
    <w:rsid w:val="002D1980"/>
    <w:rsid w:val="002F1688"/>
    <w:rsid w:val="00315EBD"/>
    <w:rsid w:val="003315EC"/>
    <w:rsid w:val="00341518"/>
    <w:rsid w:val="0034299A"/>
    <w:rsid w:val="00347823"/>
    <w:rsid w:val="003533FE"/>
    <w:rsid w:val="00371D74"/>
    <w:rsid w:val="003803A9"/>
    <w:rsid w:val="00384A79"/>
    <w:rsid w:val="00392E91"/>
    <w:rsid w:val="003A1A23"/>
    <w:rsid w:val="003D4261"/>
    <w:rsid w:val="003D5EF6"/>
    <w:rsid w:val="003E5015"/>
    <w:rsid w:val="003F6589"/>
    <w:rsid w:val="00406EEC"/>
    <w:rsid w:val="00444B4D"/>
    <w:rsid w:val="00460DBB"/>
    <w:rsid w:val="00486BAE"/>
    <w:rsid w:val="004878B7"/>
    <w:rsid w:val="004A0B2F"/>
    <w:rsid w:val="004A1019"/>
    <w:rsid w:val="004A5668"/>
    <w:rsid w:val="004A6A91"/>
    <w:rsid w:val="004C0646"/>
    <w:rsid w:val="004C1E4F"/>
    <w:rsid w:val="004D6448"/>
    <w:rsid w:val="004F357D"/>
    <w:rsid w:val="004F4E27"/>
    <w:rsid w:val="004F5C39"/>
    <w:rsid w:val="00520CAE"/>
    <w:rsid w:val="00524536"/>
    <w:rsid w:val="00526FD3"/>
    <w:rsid w:val="00561F4E"/>
    <w:rsid w:val="00576F1C"/>
    <w:rsid w:val="00595F8B"/>
    <w:rsid w:val="005B4D2A"/>
    <w:rsid w:val="005C10B5"/>
    <w:rsid w:val="005C38F3"/>
    <w:rsid w:val="005E056C"/>
    <w:rsid w:val="005E2834"/>
    <w:rsid w:val="00636088"/>
    <w:rsid w:val="00650CD8"/>
    <w:rsid w:val="00681DC2"/>
    <w:rsid w:val="0069310F"/>
    <w:rsid w:val="006A1897"/>
    <w:rsid w:val="006A220B"/>
    <w:rsid w:val="006A6E38"/>
    <w:rsid w:val="006D4CBC"/>
    <w:rsid w:val="006E4044"/>
    <w:rsid w:val="006F1252"/>
    <w:rsid w:val="00747E15"/>
    <w:rsid w:val="007566E7"/>
    <w:rsid w:val="007A05A6"/>
    <w:rsid w:val="007A2341"/>
    <w:rsid w:val="007B3D25"/>
    <w:rsid w:val="007B72CE"/>
    <w:rsid w:val="007D575E"/>
    <w:rsid w:val="007E4BDD"/>
    <w:rsid w:val="00800C01"/>
    <w:rsid w:val="00820387"/>
    <w:rsid w:val="00836C5B"/>
    <w:rsid w:val="00851632"/>
    <w:rsid w:val="0085321E"/>
    <w:rsid w:val="00862C70"/>
    <w:rsid w:val="008833F6"/>
    <w:rsid w:val="008849B8"/>
    <w:rsid w:val="008A3D52"/>
    <w:rsid w:val="008C590E"/>
    <w:rsid w:val="008F360D"/>
    <w:rsid w:val="00904BA3"/>
    <w:rsid w:val="0090546B"/>
    <w:rsid w:val="00922DB2"/>
    <w:rsid w:val="009236BA"/>
    <w:rsid w:val="00950116"/>
    <w:rsid w:val="00994107"/>
    <w:rsid w:val="009A7CE3"/>
    <w:rsid w:val="009E3F0E"/>
    <w:rsid w:val="00A07DCD"/>
    <w:rsid w:val="00A341C2"/>
    <w:rsid w:val="00A4744B"/>
    <w:rsid w:val="00A64B78"/>
    <w:rsid w:val="00A84194"/>
    <w:rsid w:val="00A903AA"/>
    <w:rsid w:val="00A929A2"/>
    <w:rsid w:val="00AC1448"/>
    <w:rsid w:val="00AC4C22"/>
    <w:rsid w:val="00AC4F2B"/>
    <w:rsid w:val="00AC7286"/>
    <w:rsid w:val="00B307E3"/>
    <w:rsid w:val="00B338D3"/>
    <w:rsid w:val="00B41B41"/>
    <w:rsid w:val="00B51450"/>
    <w:rsid w:val="00B639AA"/>
    <w:rsid w:val="00B71BE6"/>
    <w:rsid w:val="00B770A1"/>
    <w:rsid w:val="00BB39FF"/>
    <w:rsid w:val="00BC151E"/>
    <w:rsid w:val="00BE2B09"/>
    <w:rsid w:val="00BE5DE6"/>
    <w:rsid w:val="00BE6C47"/>
    <w:rsid w:val="00BF2A3C"/>
    <w:rsid w:val="00BF6D60"/>
    <w:rsid w:val="00C04B4B"/>
    <w:rsid w:val="00C219DC"/>
    <w:rsid w:val="00C3703D"/>
    <w:rsid w:val="00C40770"/>
    <w:rsid w:val="00C479BE"/>
    <w:rsid w:val="00C528CE"/>
    <w:rsid w:val="00C52C00"/>
    <w:rsid w:val="00C55527"/>
    <w:rsid w:val="00C6032E"/>
    <w:rsid w:val="00C733C2"/>
    <w:rsid w:val="00C91A8F"/>
    <w:rsid w:val="00C933A6"/>
    <w:rsid w:val="00CA0C31"/>
    <w:rsid w:val="00CB5F40"/>
    <w:rsid w:val="00CB610F"/>
    <w:rsid w:val="00CC5194"/>
    <w:rsid w:val="00CC7469"/>
    <w:rsid w:val="00CC7835"/>
    <w:rsid w:val="00CE6AE2"/>
    <w:rsid w:val="00D1001F"/>
    <w:rsid w:val="00D22D78"/>
    <w:rsid w:val="00D32BDF"/>
    <w:rsid w:val="00D45036"/>
    <w:rsid w:val="00D54698"/>
    <w:rsid w:val="00D62BBE"/>
    <w:rsid w:val="00D83130"/>
    <w:rsid w:val="00D842F6"/>
    <w:rsid w:val="00D860F7"/>
    <w:rsid w:val="00DA30B2"/>
    <w:rsid w:val="00DB05A0"/>
    <w:rsid w:val="00DC151C"/>
    <w:rsid w:val="00DE6D10"/>
    <w:rsid w:val="00E024BA"/>
    <w:rsid w:val="00E06FA6"/>
    <w:rsid w:val="00E4184E"/>
    <w:rsid w:val="00E54578"/>
    <w:rsid w:val="00E602E1"/>
    <w:rsid w:val="00E64216"/>
    <w:rsid w:val="00EC0F32"/>
    <w:rsid w:val="00ED23E5"/>
    <w:rsid w:val="00ED3B8E"/>
    <w:rsid w:val="00ED4A81"/>
    <w:rsid w:val="00EF28AF"/>
    <w:rsid w:val="00F2384D"/>
    <w:rsid w:val="00F35D03"/>
    <w:rsid w:val="00F4386D"/>
    <w:rsid w:val="00F601EB"/>
    <w:rsid w:val="00F8204D"/>
    <w:rsid w:val="00FB01A9"/>
    <w:rsid w:val="00FB0878"/>
    <w:rsid w:val="00FB2E95"/>
    <w:rsid w:val="00FC0F58"/>
    <w:rsid w:val="00FE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FD3A86"/>
  <w15:chartTrackingRefBased/>
  <w15:docId w15:val="{8C93954F-01DD-40E2-B501-8770D0CC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4F4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444B4D"/>
    <w:pPr>
      <w:spacing w:after="0" w:line="240" w:lineRule="auto"/>
      <w:ind w:left="1710" w:firstLine="45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444B4D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032A0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03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3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D25"/>
  </w:style>
  <w:style w:type="paragraph" w:styleId="Footer">
    <w:name w:val="footer"/>
    <w:basedOn w:val="Normal"/>
    <w:link w:val="FooterChar"/>
    <w:uiPriority w:val="99"/>
    <w:unhideWhenUsed/>
    <w:rsid w:val="007B3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D25"/>
  </w:style>
  <w:style w:type="paragraph" w:styleId="BalloonText">
    <w:name w:val="Balloon Text"/>
    <w:basedOn w:val="Normal"/>
    <w:link w:val="BalloonTextChar"/>
    <w:uiPriority w:val="99"/>
    <w:semiHidden/>
    <w:unhideWhenUsed/>
    <w:rsid w:val="007B3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D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kins, Jennifer (VDACS)</dc:creator>
  <cp:keywords/>
  <dc:description/>
  <cp:lastModifiedBy>Wheeler, Heather</cp:lastModifiedBy>
  <cp:revision>2</cp:revision>
  <cp:lastPrinted>2021-09-17T19:02:00Z</cp:lastPrinted>
  <dcterms:created xsi:type="dcterms:W3CDTF">2021-09-23T17:40:00Z</dcterms:created>
  <dcterms:modified xsi:type="dcterms:W3CDTF">2021-09-23T17:40:00Z</dcterms:modified>
</cp:coreProperties>
</file>